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FFC" w:rsidRPr="00E40FFC" w:rsidRDefault="00E40FFC" w:rsidP="00E40FFC">
      <w:pPr>
        <w:spacing w:after="0"/>
        <w:rPr>
          <w:sz w:val="24"/>
          <w:szCs w:val="24"/>
        </w:rPr>
      </w:pPr>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747BF2">
        <w:t>behind</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 left and right arrow presses and shoot on spacebar presses.</w:t>
      </w:r>
    </w:p>
    <w:p w:rsidR="00E40FFC" w:rsidRDefault="00E40FFC" w:rsidP="00747BF2">
      <w:pPr>
        <w:spacing w:after="0"/>
        <w:ind w:left="284"/>
        <w:rPr>
          <w:sz w:val="24"/>
          <w:szCs w:val="24"/>
        </w:rPr>
      </w:pPr>
      <w:r w:rsidRPr="00747BF2">
        <w:rPr>
          <w:rStyle w:val="Text2Char"/>
        </w:rPr>
        <w:t>The score</w:t>
      </w:r>
      <w:r w:rsidR="00F44324" w:rsidRPr="00747BF2">
        <w:rPr>
          <w:rStyle w:val="Text2Char"/>
        </w:rPr>
        <w:t>-</w:t>
      </w:r>
      <w:r w:rsidRPr="00747BF2">
        <w:rPr>
          <w:rStyle w:val="Text2Char"/>
        </w:rPr>
        <w:t>board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taking in that data and manipulate </w:t>
      </w:r>
      <w:r>
        <w:t>it</w:t>
      </w:r>
      <w:r w:rsidR="00747BF2">
        <w:t xml:space="preserve"> </w:t>
      </w:r>
      <w:r>
        <w:t>w</w:t>
      </w:r>
      <w:r w:rsidRPr="00E40FFC">
        <w:t>hen</w:t>
      </w:r>
      <w:r>
        <w:t xml:space="preserve"> </w:t>
      </w:r>
      <w:r w:rsidRPr="00E40FFC">
        <w:t>displaying the score</w:t>
      </w:r>
      <w:r w:rsidR="00F44324">
        <w:t>-</w:t>
      </w:r>
      <w:r w:rsidRPr="00E40FFC">
        <w:t>board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E40FFC">
        <w:t xml:space="preserve">Array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be installed. This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iling how to use the Pygame and Pyganim libraries. This is feasible as there are many websites detailing the methods and variables provided by the libraries and how to use them. For this I will be using the Pygame home website.</w:t>
      </w:r>
    </w:p>
    <w:p w:rsidR="000D4209" w:rsidRDefault="000D4209" w:rsidP="00A84BE8">
      <w:pPr>
        <w:pStyle w:val="TaskHeader"/>
      </w:pPr>
      <w:r>
        <w:t>Economic:</w:t>
      </w:r>
    </w:p>
    <w:p w:rsidR="000D4209" w:rsidRPr="002115B4" w:rsidRDefault="00223A3F" w:rsidP="00A84BE8">
      <w:pPr>
        <w:pStyle w:val="Text1"/>
        <w:numPr>
          <w:ilvl w:val="0"/>
          <w:numId w:val="9"/>
        </w:numPr>
      </w:pPr>
      <w:r>
        <w:t>The Project is economically feasible as it will not cost anything to produ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Copyright, Designs and patents Act:</w:t>
      </w:r>
    </w:p>
    <w:p w:rsidR="00A84BE8" w:rsidRDefault="00A84BE8" w:rsidP="00A84BE8">
      <w:pPr>
        <w:pStyle w:val="Text3"/>
        <w:numPr>
          <w:ilvl w:val="0"/>
          <w:numId w:val="10"/>
        </w:numPr>
      </w:pPr>
      <w:r>
        <w:t xml:space="preserve">I </w:t>
      </w:r>
      <w:r w:rsidR="003E4603">
        <w:t>will need to use a different name for the game due to copy right</w:t>
      </w:r>
    </w:p>
    <w:p w:rsidR="00A84BE8" w:rsidRDefault="003E4603" w:rsidP="00A84BE8">
      <w:pPr>
        <w:pStyle w:val="Text3"/>
        <w:numPr>
          <w:ilvl w:val="0"/>
          <w:numId w:val="10"/>
        </w:numPr>
      </w:pPr>
      <w:r>
        <w:t>I will need to use different graphics due to copy right</w:t>
      </w:r>
    </w:p>
    <w:p w:rsidR="003E4603" w:rsidRPr="0065715B" w:rsidRDefault="003E4603" w:rsidP="00A84BE8">
      <w:pPr>
        <w:pStyle w:val="Text3"/>
        <w:numPr>
          <w:ilvl w:val="0"/>
          <w:numId w:val="10"/>
        </w:numPr>
      </w:pPr>
      <w:r>
        <w:t>I will need to use different audio due to copy right</w:t>
      </w:r>
    </w:p>
    <w:p w:rsidR="000D4209" w:rsidRDefault="000D4209" w:rsidP="00A84BE8">
      <w:pPr>
        <w:pStyle w:val="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5A6BD3" w:rsidRDefault="00723440">
      <w:pPr>
        <w:rPr>
          <w:b/>
          <w:sz w:val="72"/>
          <w:szCs w:val="72"/>
        </w:rPr>
      </w:pPr>
      <w:r>
        <w:rPr>
          <w:noProof/>
          <w:lang w:eastAsia="en-GB"/>
        </w:rPr>
        <w:drawing>
          <wp:anchor distT="0" distB="0" distL="114300" distR="114300" simplePos="0" relativeHeight="251663360" behindDoc="1" locked="0" layoutInCell="1" allowOverlap="1">
            <wp:simplePos x="0" y="0"/>
            <wp:positionH relativeFrom="margin">
              <wp:posOffset>1943100</wp:posOffset>
            </wp:positionH>
            <wp:positionV relativeFrom="paragraph">
              <wp:posOffset>4871085</wp:posOffset>
            </wp:positionV>
            <wp:extent cx="1876425" cy="2381250"/>
            <wp:effectExtent l="0" t="0" r="9525" b="0"/>
            <wp:wrapTight wrapText="bothSides">
              <wp:wrapPolygon edited="0">
                <wp:start x="0" y="0"/>
                <wp:lineTo x="0" y="21427"/>
                <wp:lineTo x="21490" y="21427"/>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4871085</wp:posOffset>
            </wp:positionV>
            <wp:extent cx="1816100" cy="2381250"/>
            <wp:effectExtent l="0" t="0" r="12700" b="0"/>
            <wp:wrapTight wrapText="bothSides">
              <wp:wrapPolygon edited="0">
                <wp:start x="0" y="0"/>
                <wp:lineTo x="0" y="21427"/>
                <wp:lineTo x="21524" y="21427"/>
                <wp:lineTo x="21524" y="0"/>
                <wp:lineTo x="0" y="0"/>
              </wp:wrapPolygon>
            </wp:wrapTight>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CA18FB">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CA18FB">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CA18FB">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CA18FB">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sidR="005A6BD3">
        <w:br w:type="page"/>
      </w:r>
    </w:p>
    <w:p w:rsidR="00B01D9E" w:rsidRDefault="00BD6510" w:rsidP="00B01D9E">
      <w:pPr>
        <w:pStyle w:val="SectionHeader"/>
      </w:pPr>
      <w:r>
        <w:rPr>
          <w:noProof/>
          <w:lang w:eastAsia="en-GB"/>
        </w:rPr>
        <w:lastRenderedPageBreak/>
        <w:drawing>
          <wp:anchor distT="0" distB="0" distL="114300" distR="114300" simplePos="0" relativeHeight="251667456" behindDoc="0" locked="0" layoutInCell="1" allowOverlap="1">
            <wp:simplePos x="0" y="0"/>
            <wp:positionH relativeFrom="page">
              <wp:posOffset>3333750</wp:posOffset>
            </wp:positionH>
            <wp:positionV relativeFrom="paragraph">
              <wp:posOffset>2511425</wp:posOffset>
            </wp:positionV>
            <wp:extent cx="2533650" cy="2638425"/>
            <wp:effectExtent l="0" t="0" r="0" b="9525"/>
            <wp:wrapThrough wrapText="bothSides">
              <wp:wrapPolygon edited="0">
                <wp:start x="0" y="0"/>
                <wp:lineTo x="0" y="21522"/>
                <wp:lineTo x="21438" y="21522"/>
                <wp:lineTo x="21438" y="0"/>
                <wp:lineTo x="0" y="0"/>
              </wp:wrapPolygon>
            </wp:wrapThrough>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bookmarkStart w:id="0" w:name="_GoBack"/>
      <w:r>
        <w:rPr>
          <w:noProof/>
          <w:lang w:eastAsia="en-GB"/>
        </w:rPr>
        <w:drawing>
          <wp:anchor distT="0" distB="0" distL="114300" distR="114300" simplePos="0" relativeHeight="251666432" behindDoc="1" locked="0" layoutInCell="1" allowOverlap="1">
            <wp:simplePos x="0" y="0"/>
            <wp:positionH relativeFrom="column">
              <wp:posOffset>9525</wp:posOffset>
            </wp:positionH>
            <wp:positionV relativeFrom="paragraph">
              <wp:posOffset>2511425</wp:posOffset>
            </wp:positionV>
            <wp:extent cx="2781300" cy="2647950"/>
            <wp:effectExtent l="0" t="0" r="0" b="0"/>
            <wp:wrapTight wrapText="bothSides">
              <wp:wrapPolygon edited="0">
                <wp:start x="0" y="0"/>
                <wp:lineTo x="0" y="21445"/>
                <wp:lineTo x="21452" y="21445"/>
                <wp:lineTo x="21452" y="0"/>
                <wp:lineTo x="0" y="0"/>
              </wp:wrapPolygon>
            </wp:wrapTight>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bookmarkEnd w:id="0"/>
      <w:r w:rsidR="00D7360F">
        <w:rPr>
          <w:noProof/>
          <w:lang w:eastAsia="en-GB"/>
        </w:rPr>
        <w:drawing>
          <wp:anchor distT="0" distB="0" distL="114300" distR="114300" simplePos="0" relativeHeight="251665408" behindDoc="1" locked="0" layoutInCell="1" allowOverlap="1">
            <wp:simplePos x="0" y="0"/>
            <wp:positionH relativeFrom="margin">
              <wp:posOffset>2009775</wp:posOffset>
            </wp:positionH>
            <wp:positionV relativeFrom="paragraph">
              <wp:posOffset>0</wp:posOffset>
            </wp:positionV>
            <wp:extent cx="1733550" cy="2301875"/>
            <wp:effectExtent l="0" t="0" r="0" b="3175"/>
            <wp:wrapTight wrapText="bothSides">
              <wp:wrapPolygon edited="0">
                <wp:start x="0" y="0"/>
                <wp:lineTo x="0" y="21451"/>
                <wp:lineTo x="21363" y="21451"/>
                <wp:lineTo x="21363" y="0"/>
                <wp:lineTo x="0" y="0"/>
              </wp:wrapPolygon>
            </wp:wrapTight>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800F05">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0</wp:posOffset>
            </wp:positionV>
            <wp:extent cx="1828800" cy="2301875"/>
            <wp:effectExtent l="0" t="0" r="0" b="3175"/>
            <wp:wrapTopAndBottom/>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anchor>
        </w:drawing>
      </w:r>
      <w:r w:rsidR="00B01D9E">
        <w:t>Requirement Specific</w:t>
      </w:r>
      <w:r>
        <w:rPr>
          <w:noProof/>
          <w:lang w:eastAsia="en-GB"/>
        </w:rPr>
        <w:drawing>
          <wp:inline distT="0" distB="0" distL="0" distR="0" wp14:anchorId="6AAD581B" wp14:editId="171A018B">
            <wp:extent cx="4572000" cy="2743200"/>
            <wp:effectExtent l="0" t="0" r="0" b="0"/>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Pr>
          <w:noProof/>
          <w:lang w:eastAsia="en-GB"/>
        </w:rPr>
        <w:lastRenderedPageBreak/>
        <w:drawing>
          <wp:inline distT="0" distB="0" distL="0" distR="0" wp14:anchorId="046143D7" wp14:editId="227450F8">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noProof/>
          <w:lang w:eastAsia="en-GB"/>
        </w:rPr>
        <w:drawing>
          <wp:inline distT="0" distB="0" distL="0" distR="0" wp14:anchorId="033F3FE0" wp14:editId="2C821771">
            <wp:extent cx="4572000" cy="27432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roofErr w:type="spellStart"/>
      <w:r w:rsidR="00B01D9E">
        <w:t>ation</w:t>
      </w:r>
      <w:proofErr w:type="spellEnd"/>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The aliens will be held in an 2D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lastRenderedPageBreak/>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end they will </w:t>
      </w:r>
      <w:r w:rsidRPr="00E40FFC">
        <w:t>shift down a bit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the player character, this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There will be 4 barricades in total, each time a shot hits a ba</w:t>
      </w:r>
      <w:r>
        <w:t>rricad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E40FFC">
        <w:t>Score</w:t>
      </w:r>
      <w:r>
        <w:t>-board</w:t>
      </w:r>
      <w:r w:rsidRPr="00E40FFC">
        <w:t>:</w:t>
      </w:r>
    </w:p>
    <w:p w:rsidR="000A0E31" w:rsidRDefault="00AF228F" w:rsidP="000A0E31">
      <w:pPr>
        <w:pStyle w:val="Text2"/>
      </w:pPr>
      <w:r w:rsidRPr="00E40FFC">
        <w:t>Throughout the gam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the sam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To make the GUI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which will contain the typ</w:t>
      </w:r>
      <w:r>
        <w:t xml:space="preserve">e specific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lastRenderedPageBreak/>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the co-ordinates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There will be 3 types of projectile in total but they wi</w:t>
      </w:r>
      <w:r>
        <w:t>ll all have the same underlying</w:t>
      </w:r>
      <w:r w:rsidR="00B267CC">
        <w:t xml:space="preserve"> </w:t>
      </w:r>
      <w:r w:rsidRPr="00E40FFC">
        <w:t>behaviour, therefore I will</w:t>
      </w:r>
      <w:r>
        <w:t xml:space="preserve"> </w:t>
      </w:r>
      <w:r w:rsidRPr="00E40FFC">
        <w:t>make a super-class called Project</w:t>
      </w:r>
      <w:r>
        <w:t>iles containing the code that</w:t>
      </w:r>
      <w:r w:rsidR="00B267CC">
        <w:t xml:space="preserve"> </w:t>
      </w:r>
      <w:r w:rsidRPr="00E40FFC">
        <w:t>controls movement, then I will have 3 sub classes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E40FFC">
        <w:t>Score</w:t>
      </w:r>
      <w:r>
        <w:t>-</w:t>
      </w:r>
      <w:r w:rsidRPr="00E40FFC">
        <w:t>board:</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E40FFC">
        <w:t>To check scores the find minimum, search and sort algorithms will be used.</w:t>
      </w:r>
    </w:p>
    <w:sectPr w:rsidR="00AF228F" w:rsidRPr="00E40FFC" w:rsidSect="003B38F0">
      <w:headerReference w:type="default" r:id="rId2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0E30" w:rsidRDefault="00990E30" w:rsidP="003B38F0">
      <w:pPr>
        <w:spacing w:after="0" w:line="240" w:lineRule="auto"/>
      </w:pPr>
      <w:r>
        <w:separator/>
      </w:r>
    </w:p>
  </w:endnote>
  <w:endnote w:type="continuationSeparator" w:id="0">
    <w:p w:rsidR="00990E30" w:rsidRDefault="00990E30"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0E30" w:rsidRDefault="00990E30" w:rsidP="003B38F0">
      <w:pPr>
        <w:spacing w:after="0" w:line="240" w:lineRule="auto"/>
      </w:pPr>
      <w:r>
        <w:separator/>
      </w:r>
    </w:p>
  </w:footnote>
  <w:footnote w:type="continuationSeparator" w:id="0">
    <w:p w:rsidR="00990E30" w:rsidRDefault="00990E30"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C842CC5"/>
    <w:multiLevelType w:val="hybridMultilevel"/>
    <w:tmpl w:val="554CCAC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5"/>
  </w:num>
  <w:num w:numId="2">
    <w:abstractNumId w:val="9"/>
  </w:num>
  <w:num w:numId="3">
    <w:abstractNumId w:val="0"/>
  </w:num>
  <w:num w:numId="4">
    <w:abstractNumId w:val="2"/>
  </w:num>
  <w:num w:numId="5">
    <w:abstractNumId w:val="8"/>
  </w:num>
  <w:num w:numId="6">
    <w:abstractNumId w:val="4"/>
  </w:num>
  <w:num w:numId="7">
    <w:abstractNumId w:val="10"/>
  </w:num>
  <w:num w:numId="8">
    <w:abstractNumId w:val="1"/>
  </w:num>
  <w:num w:numId="9">
    <w:abstractNumId w:val="3"/>
  </w:num>
  <w:num w:numId="10">
    <w:abstractNumId w:val="6"/>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rgUA6OOZzywAAAA="/>
  </w:docVars>
  <w:rsids>
    <w:rsidRoot w:val="00E40FFC"/>
    <w:rsid w:val="000176DC"/>
    <w:rsid w:val="000A0E31"/>
    <w:rsid w:val="000B3DE9"/>
    <w:rsid w:val="000D4209"/>
    <w:rsid w:val="001A7DB4"/>
    <w:rsid w:val="001E2540"/>
    <w:rsid w:val="002115B4"/>
    <w:rsid w:val="00222717"/>
    <w:rsid w:val="00223A3F"/>
    <w:rsid w:val="0031408E"/>
    <w:rsid w:val="003B38F0"/>
    <w:rsid w:val="003C47AE"/>
    <w:rsid w:val="003E4603"/>
    <w:rsid w:val="00415613"/>
    <w:rsid w:val="0047674C"/>
    <w:rsid w:val="00482368"/>
    <w:rsid w:val="004E3B78"/>
    <w:rsid w:val="005770AF"/>
    <w:rsid w:val="005A6BD3"/>
    <w:rsid w:val="0065715B"/>
    <w:rsid w:val="006F07C8"/>
    <w:rsid w:val="00723440"/>
    <w:rsid w:val="00747BF2"/>
    <w:rsid w:val="00800F05"/>
    <w:rsid w:val="00871517"/>
    <w:rsid w:val="00917BEA"/>
    <w:rsid w:val="00961509"/>
    <w:rsid w:val="00990E30"/>
    <w:rsid w:val="009B3FF1"/>
    <w:rsid w:val="009C2176"/>
    <w:rsid w:val="00A42B6C"/>
    <w:rsid w:val="00A84BE8"/>
    <w:rsid w:val="00AA0498"/>
    <w:rsid w:val="00AF228F"/>
    <w:rsid w:val="00B01D9E"/>
    <w:rsid w:val="00B17F47"/>
    <w:rsid w:val="00B267CC"/>
    <w:rsid w:val="00B452C5"/>
    <w:rsid w:val="00B47B9F"/>
    <w:rsid w:val="00BD6510"/>
    <w:rsid w:val="00BF228E"/>
    <w:rsid w:val="00C95DA5"/>
    <w:rsid w:val="00CA18FB"/>
    <w:rsid w:val="00CE62DE"/>
    <w:rsid w:val="00CF4088"/>
    <w:rsid w:val="00D7360F"/>
    <w:rsid w:val="00D93BD6"/>
    <w:rsid w:val="00DA2146"/>
    <w:rsid w:val="00DC2059"/>
    <w:rsid w:val="00E40FFC"/>
    <w:rsid w:val="00ED046B"/>
    <w:rsid w:val="00F44324"/>
    <w:rsid w:val="00F953D3"/>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99F125"/>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47BF2"/>
    <w:pPr>
      <w:spacing w:after="0"/>
    </w:pPr>
    <w:rPr>
      <w:b/>
      <w:sz w:val="36"/>
      <w:szCs w:val="36"/>
      <w:u w:val="single"/>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747BF2"/>
    <w:rPr>
      <w:b/>
      <w:sz w:val="36"/>
      <w:szCs w:val="36"/>
      <w:u w:val="single"/>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chart" Target="charts/chart13.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19F6EE0</Template>
  <TotalTime>1495</TotalTime>
  <Pages>7</Pages>
  <Words>1022</Words>
  <Characters>582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7</cp:revision>
  <cp:lastPrinted>2017-09-03T21:12:00Z</cp:lastPrinted>
  <dcterms:created xsi:type="dcterms:W3CDTF">2017-09-03T17:38:00Z</dcterms:created>
  <dcterms:modified xsi:type="dcterms:W3CDTF">2017-10-05T09:19:00Z</dcterms:modified>
</cp:coreProperties>
</file>